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497"/>
        <w:gridCol w:w="2230"/>
        <w:gridCol w:w="1510"/>
        <w:gridCol w:w="1366"/>
      </w:tblGrid>
      <w:tr w:rsidR="002211DC" w:rsidTr="00643F79">
        <w:tc>
          <w:tcPr>
            <w:tcW w:w="1413" w:type="dxa"/>
            <w:shd w:val="clear" w:color="auto" w:fill="C5E0B3" w:themeFill="accent6" w:themeFillTint="66"/>
          </w:tcPr>
          <w:p w:rsidR="002211DC" w:rsidRPr="00643F79" w:rsidRDefault="002211DC">
            <w:pPr>
              <w:rPr>
                <w:b/>
                <w:sz w:val="24"/>
                <w:szCs w:val="24"/>
              </w:rPr>
            </w:pPr>
            <w:r w:rsidRPr="00643F79">
              <w:rPr>
                <w:b/>
                <w:sz w:val="24"/>
                <w:szCs w:val="24"/>
              </w:rPr>
              <w:t>Date Parcel uplifted</w:t>
            </w:r>
          </w:p>
        </w:tc>
        <w:tc>
          <w:tcPr>
            <w:tcW w:w="2497" w:type="dxa"/>
            <w:shd w:val="clear" w:color="auto" w:fill="C5E0B3" w:themeFill="accent6" w:themeFillTint="66"/>
          </w:tcPr>
          <w:p w:rsidR="002211DC" w:rsidRPr="00643F79" w:rsidRDefault="002211DC">
            <w:pPr>
              <w:rPr>
                <w:b/>
                <w:sz w:val="24"/>
                <w:szCs w:val="24"/>
              </w:rPr>
            </w:pPr>
            <w:r w:rsidRPr="00643F79">
              <w:rPr>
                <w:b/>
                <w:sz w:val="24"/>
                <w:szCs w:val="24"/>
              </w:rPr>
              <w:t>Going to</w:t>
            </w:r>
          </w:p>
        </w:tc>
        <w:tc>
          <w:tcPr>
            <w:tcW w:w="2230" w:type="dxa"/>
            <w:shd w:val="clear" w:color="auto" w:fill="C5E0B3" w:themeFill="accent6" w:themeFillTint="66"/>
          </w:tcPr>
          <w:p w:rsidR="002211DC" w:rsidRPr="00643F79" w:rsidRDefault="002211DC">
            <w:pPr>
              <w:rPr>
                <w:b/>
                <w:sz w:val="24"/>
                <w:szCs w:val="24"/>
              </w:rPr>
            </w:pPr>
            <w:r w:rsidRPr="00643F79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1510" w:type="dxa"/>
            <w:shd w:val="clear" w:color="auto" w:fill="C5E0B3" w:themeFill="accent6" w:themeFillTint="66"/>
          </w:tcPr>
          <w:p w:rsidR="002211DC" w:rsidRPr="00643F79" w:rsidRDefault="002211DC" w:rsidP="001C7C0C">
            <w:pPr>
              <w:rPr>
                <w:b/>
                <w:sz w:val="24"/>
                <w:szCs w:val="24"/>
              </w:rPr>
            </w:pPr>
            <w:r w:rsidRPr="00643F79">
              <w:rPr>
                <w:b/>
                <w:sz w:val="24"/>
                <w:szCs w:val="24"/>
              </w:rPr>
              <w:t>Label Number</w:t>
            </w:r>
          </w:p>
        </w:tc>
        <w:tc>
          <w:tcPr>
            <w:tcW w:w="1366" w:type="dxa"/>
            <w:shd w:val="clear" w:color="auto" w:fill="C5E0B3" w:themeFill="accent6" w:themeFillTint="66"/>
          </w:tcPr>
          <w:p w:rsidR="002211DC" w:rsidRPr="00643F79" w:rsidRDefault="002211DC" w:rsidP="001C7C0C">
            <w:pPr>
              <w:rPr>
                <w:b/>
                <w:sz w:val="24"/>
                <w:szCs w:val="24"/>
              </w:rPr>
            </w:pPr>
            <w:r w:rsidRPr="00643F79">
              <w:rPr>
                <w:b/>
                <w:sz w:val="24"/>
                <w:szCs w:val="24"/>
              </w:rPr>
              <w:t>What is it</w:t>
            </w:r>
          </w:p>
        </w:tc>
      </w:tr>
      <w:tr w:rsidR="00643F79" w:rsidTr="00643F79">
        <w:tc>
          <w:tcPr>
            <w:tcW w:w="1413" w:type="dxa"/>
            <w:shd w:val="clear" w:color="auto" w:fill="D9D9D9" w:themeFill="background1" w:themeFillShade="D9"/>
          </w:tcPr>
          <w:p w:rsidR="00643F79" w:rsidRDefault="00643F79" w:rsidP="00643F79">
            <w:r>
              <w:t>13/07/2017</w:t>
            </w:r>
          </w:p>
        </w:tc>
        <w:tc>
          <w:tcPr>
            <w:tcW w:w="2497" w:type="dxa"/>
            <w:shd w:val="clear" w:color="auto" w:fill="D9D9D9" w:themeFill="background1" w:themeFillShade="D9"/>
          </w:tcPr>
          <w:p w:rsidR="00643F79" w:rsidRDefault="00643F79" w:rsidP="00643F79">
            <w:r>
              <w:t>Glen Lilley</w:t>
            </w:r>
          </w:p>
        </w:tc>
        <w:tc>
          <w:tcPr>
            <w:tcW w:w="2230" w:type="dxa"/>
            <w:shd w:val="clear" w:color="auto" w:fill="D9D9D9" w:themeFill="background1" w:themeFillShade="D9"/>
          </w:tcPr>
          <w:p w:rsidR="00643F79" w:rsidRPr="00FC5B6C" w:rsidRDefault="00643F79" w:rsidP="00643F79">
            <w:r>
              <w:t>Nelson</w:t>
            </w:r>
          </w:p>
        </w:tc>
        <w:tc>
          <w:tcPr>
            <w:tcW w:w="1510" w:type="dxa"/>
            <w:shd w:val="clear" w:color="auto" w:fill="D9D9D9" w:themeFill="background1" w:themeFillShade="D9"/>
          </w:tcPr>
          <w:p w:rsidR="00643F79" w:rsidRDefault="00643F79" w:rsidP="00643F79">
            <w:r>
              <w:t>#15180070</w:t>
            </w:r>
          </w:p>
        </w:tc>
        <w:tc>
          <w:tcPr>
            <w:tcW w:w="1366" w:type="dxa"/>
            <w:shd w:val="clear" w:color="auto" w:fill="D9D9D9" w:themeFill="background1" w:themeFillShade="D9"/>
          </w:tcPr>
          <w:p w:rsidR="00643F79" w:rsidRDefault="00643F79" w:rsidP="00643F79">
            <w:proofErr w:type="spellStart"/>
            <w:r>
              <w:t>roofrack</w:t>
            </w:r>
            <w:proofErr w:type="spellEnd"/>
          </w:p>
        </w:tc>
      </w:tr>
      <w:tr w:rsidR="00643F79" w:rsidTr="00643F79">
        <w:trPr>
          <w:trHeight w:val="541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Pr="009178CB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  <w:bookmarkStart w:id="0" w:name="_GoBack"/>
        <w:bookmarkEnd w:id="0"/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  <w:tr w:rsidR="00643F79" w:rsidTr="00643F79">
        <w:trPr>
          <w:trHeight w:val="539"/>
        </w:trPr>
        <w:tc>
          <w:tcPr>
            <w:tcW w:w="1413" w:type="dxa"/>
          </w:tcPr>
          <w:p w:rsidR="00643F79" w:rsidRDefault="00643F79" w:rsidP="00643F79"/>
        </w:tc>
        <w:tc>
          <w:tcPr>
            <w:tcW w:w="2497" w:type="dxa"/>
          </w:tcPr>
          <w:p w:rsidR="00643F79" w:rsidRDefault="00643F79" w:rsidP="00643F79"/>
        </w:tc>
        <w:tc>
          <w:tcPr>
            <w:tcW w:w="2230" w:type="dxa"/>
          </w:tcPr>
          <w:p w:rsidR="00643F79" w:rsidRDefault="00643F79" w:rsidP="00643F79"/>
        </w:tc>
        <w:tc>
          <w:tcPr>
            <w:tcW w:w="1510" w:type="dxa"/>
          </w:tcPr>
          <w:p w:rsidR="00643F79" w:rsidRDefault="00643F79" w:rsidP="00643F79"/>
        </w:tc>
        <w:tc>
          <w:tcPr>
            <w:tcW w:w="1366" w:type="dxa"/>
          </w:tcPr>
          <w:p w:rsidR="00643F79" w:rsidRDefault="00643F79" w:rsidP="00643F79"/>
        </w:tc>
      </w:tr>
    </w:tbl>
    <w:p w:rsidR="007D6F97" w:rsidRDefault="007D6F97" w:rsidP="00643F79"/>
    <w:sectPr w:rsidR="007D6F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tDSxMDEzMbY0NzFR0lEKTi0uzszPAykwrAUAzshdkywAAAA="/>
  </w:docVars>
  <w:rsids>
    <w:rsidRoot w:val="00DD39D6"/>
    <w:rsid w:val="00007FB6"/>
    <w:rsid w:val="000320C6"/>
    <w:rsid w:val="00065138"/>
    <w:rsid w:val="000708A3"/>
    <w:rsid w:val="000716A5"/>
    <w:rsid w:val="00072ACA"/>
    <w:rsid w:val="00093881"/>
    <w:rsid w:val="000A3523"/>
    <w:rsid w:val="000D6889"/>
    <w:rsid w:val="00116EC3"/>
    <w:rsid w:val="00121DE1"/>
    <w:rsid w:val="00130D52"/>
    <w:rsid w:val="00150F5B"/>
    <w:rsid w:val="001520C5"/>
    <w:rsid w:val="00171604"/>
    <w:rsid w:val="00174691"/>
    <w:rsid w:val="0019075C"/>
    <w:rsid w:val="0019408D"/>
    <w:rsid w:val="0019776E"/>
    <w:rsid w:val="001C7C0C"/>
    <w:rsid w:val="001D0606"/>
    <w:rsid w:val="002158B3"/>
    <w:rsid w:val="002211DC"/>
    <w:rsid w:val="0023075C"/>
    <w:rsid w:val="002658D6"/>
    <w:rsid w:val="00270011"/>
    <w:rsid w:val="00276CEF"/>
    <w:rsid w:val="003150D7"/>
    <w:rsid w:val="00336DE3"/>
    <w:rsid w:val="00343C85"/>
    <w:rsid w:val="003D6797"/>
    <w:rsid w:val="00407BD9"/>
    <w:rsid w:val="00421AFD"/>
    <w:rsid w:val="0044742B"/>
    <w:rsid w:val="00464878"/>
    <w:rsid w:val="00471819"/>
    <w:rsid w:val="004C0586"/>
    <w:rsid w:val="004E285A"/>
    <w:rsid w:val="005244AE"/>
    <w:rsid w:val="00587889"/>
    <w:rsid w:val="005E3DE9"/>
    <w:rsid w:val="00615342"/>
    <w:rsid w:val="00630D38"/>
    <w:rsid w:val="0064344B"/>
    <w:rsid w:val="00643F79"/>
    <w:rsid w:val="00657E18"/>
    <w:rsid w:val="00661577"/>
    <w:rsid w:val="00680ACA"/>
    <w:rsid w:val="006971BF"/>
    <w:rsid w:val="006A2A8E"/>
    <w:rsid w:val="006A75A2"/>
    <w:rsid w:val="006C100F"/>
    <w:rsid w:val="006D2B16"/>
    <w:rsid w:val="006D3EF6"/>
    <w:rsid w:val="00734657"/>
    <w:rsid w:val="007D0B1E"/>
    <w:rsid w:val="007D3D1A"/>
    <w:rsid w:val="007D6F97"/>
    <w:rsid w:val="007F2672"/>
    <w:rsid w:val="0086078A"/>
    <w:rsid w:val="00881AB8"/>
    <w:rsid w:val="008A6877"/>
    <w:rsid w:val="008B6150"/>
    <w:rsid w:val="008B6782"/>
    <w:rsid w:val="008C2589"/>
    <w:rsid w:val="009178CB"/>
    <w:rsid w:val="00932E97"/>
    <w:rsid w:val="00973732"/>
    <w:rsid w:val="009927E4"/>
    <w:rsid w:val="009A0BA9"/>
    <w:rsid w:val="009D0AA7"/>
    <w:rsid w:val="00A53163"/>
    <w:rsid w:val="00A550A8"/>
    <w:rsid w:val="00A736A6"/>
    <w:rsid w:val="00A86D04"/>
    <w:rsid w:val="00AA467E"/>
    <w:rsid w:val="00AB4ADD"/>
    <w:rsid w:val="00AD0D46"/>
    <w:rsid w:val="00AD5604"/>
    <w:rsid w:val="00AF2614"/>
    <w:rsid w:val="00B11951"/>
    <w:rsid w:val="00B521E3"/>
    <w:rsid w:val="00B622AA"/>
    <w:rsid w:val="00B95E93"/>
    <w:rsid w:val="00BB047F"/>
    <w:rsid w:val="00C42FC9"/>
    <w:rsid w:val="00C5525A"/>
    <w:rsid w:val="00C6797A"/>
    <w:rsid w:val="00C840AD"/>
    <w:rsid w:val="00C86D55"/>
    <w:rsid w:val="00CA1927"/>
    <w:rsid w:val="00D06EC8"/>
    <w:rsid w:val="00D22790"/>
    <w:rsid w:val="00D2750F"/>
    <w:rsid w:val="00D56F93"/>
    <w:rsid w:val="00D613A2"/>
    <w:rsid w:val="00D661CF"/>
    <w:rsid w:val="00D72064"/>
    <w:rsid w:val="00D8400F"/>
    <w:rsid w:val="00DA13A0"/>
    <w:rsid w:val="00DC6373"/>
    <w:rsid w:val="00DD39D6"/>
    <w:rsid w:val="00E63983"/>
    <w:rsid w:val="00E93D88"/>
    <w:rsid w:val="00EA3954"/>
    <w:rsid w:val="00EB1100"/>
    <w:rsid w:val="00ED1A97"/>
    <w:rsid w:val="00ED3591"/>
    <w:rsid w:val="00EF6027"/>
    <w:rsid w:val="00F22149"/>
    <w:rsid w:val="00FB5726"/>
    <w:rsid w:val="00FC5B6C"/>
    <w:rsid w:val="00FD3AC5"/>
    <w:rsid w:val="00FD3BFB"/>
    <w:rsid w:val="00FE0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39EA6"/>
  <w15:chartTrackingRefBased/>
  <w15:docId w15:val="{29D52F7C-95AC-40D1-97C5-F88AEF987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39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50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mes Fitness</cp:lastModifiedBy>
  <cp:revision>2</cp:revision>
  <dcterms:created xsi:type="dcterms:W3CDTF">2017-07-23T21:42:00Z</dcterms:created>
  <dcterms:modified xsi:type="dcterms:W3CDTF">2017-07-23T21:42:00Z</dcterms:modified>
</cp:coreProperties>
</file>